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3A267" w14:textId="39CC0DEC" w:rsidR="00D64CE6" w:rsidRPr="00C03328" w:rsidRDefault="00C03328" w:rsidP="00C03328">
      <w:pPr>
        <w:jc w:val="center"/>
        <w:rPr>
          <w:rFonts w:ascii="Times New Roman" w:hAnsi="Times New Roman" w:cs="Times New Roman"/>
          <w:b/>
          <w:sz w:val="28"/>
        </w:rPr>
      </w:pPr>
      <w:r w:rsidRPr="00C03328">
        <w:rPr>
          <w:rFonts w:ascii="Times New Roman" w:hAnsi="Times New Roman" w:cs="Times New Roman"/>
          <w:b/>
          <w:sz w:val="28"/>
        </w:rPr>
        <w:t xml:space="preserve">Epoxy + Carbon </w:t>
      </w:r>
      <w:r w:rsidR="00B175CD">
        <w:rPr>
          <w:rFonts w:ascii="Times New Roman" w:hAnsi="Times New Roman" w:cs="Times New Roman"/>
          <w:b/>
          <w:sz w:val="28"/>
        </w:rPr>
        <w:t>F</w:t>
      </w:r>
      <w:r w:rsidRPr="00C03328">
        <w:rPr>
          <w:rFonts w:ascii="Times New Roman" w:hAnsi="Times New Roman" w:cs="Times New Roman"/>
          <w:b/>
          <w:sz w:val="28"/>
        </w:rPr>
        <w:t xml:space="preserve">iber </w:t>
      </w:r>
      <w:r w:rsidR="00B175CD">
        <w:rPr>
          <w:rFonts w:ascii="Times New Roman" w:hAnsi="Times New Roman" w:cs="Times New Roman"/>
          <w:b/>
          <w:sz w:val="28"/>
        </w:rPr>
        <w:t>R</w:t>
      </w:r>
      <w:r w:rsidRPr="00C03328">
        <w:rPr>
          <w:rFonts w:ascii="Times New Roman" w:hAnsi="Times New Roman" w:cs="Times New Roman"/>
          <w:b/>
          <w:sz w:val="28"/>
        </w:rPr>
        <w:t>einforcement</w:t>
      </w:r>
    </w:p>
    <w:tbl>
      <w:tblPr>
        <w:tblStyle w:val="1"/>
        <w:tblW w:w="76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843"/>
      </w:tblGrid>
      <w:tr w:rsidR="00534AD3" w:rsidRPr="00D64CE6" w14:paraId="1D759610" w14:textId="77777777" w:rsidTr="00E41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1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  <w:vAlign w:val="bottom"/>
          </w:tcPr>
          <w:p w14:paraId="32FFE15E" w14:textId="5CD13F1F" w:rsidR="00534AD3" w:rsidRPr="00C03328" w:rsidRDefault="00534AD3" w:rsidP="00C033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3328">
              <w:rPr>
                <w:rFonts w:ascii="Times New Roman" w:hAnsi="Times New Roman" w:cs="Times New Roman"/>
                <w:sz w:val="24"/>
                <w:szCs w:val="24"/>
              </w:rPr>
              <w:t>Composition</w:t>
            </w:r>
            <w:r w:rsidR="00854DCB" w:rsidRPr="00C033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03328">
              <w:rPr>
                <w:rFonts w:ascii="Times New Roman" w:hAnsi="Times New Roman" w:cs="Times New Roman"/>
                <w:sz w:val="24"/>
                <w:szCs w:val="24"/>
              </w:rPr>
              <w:t>overview</w:t>
            </w:r>
          </w:p>
        </w:tc>
      </w:tr>
      <w:tr w:rsidR="00D64CE6" w:rsidRPr="00D64CE6" w14:paraId="2384B9AF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8" w:space="0" w:color="auto"/>
            </w:tcBorders>
          </w:tcPr>
          <w:p w14:paraId="7449BC32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bookmarkStart w:id="0" w:name="_GoBack" w:colFirst="0" w:colLast="1"/>
            <w:r w:rsidRPr="00D64CE6">
              <w:rPr>
                <w:rFonts w:ascii="Times New Roman" w:hAnsi="Times New Roman" w:cs="Times New Roman"/>
              </w:rPr>
              <w:t>Material family</w:t>
            </w:r>
          </w:p>
        </w:tc>
        <w:tc>
          <w:tcPr>
            <w:tcW w:w="3843" w:type="dxa"/>
            <w:tcBorders>
              <w:top w:val="single" w:sz="8" w:space="0" w:color="auto"/>
            </w:tcBorders>
          </w:tcPr>
          <w:p w14:paraId="4BC5AE45" w14:textId="77777777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Plastic (thermoset)</w:t>
            </w:r>
          </w:p>
        </w:tc>
      </w:tr>
      <w:tr w:rsidR="00D64CE6" w:rsidRPr="00D64CE6" w14:paraId="0C9951EA" w14:textId="77777777" w:rsidTr="00C03328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5D4238D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Base material</w:t>
            </w:r>
          </w:p>
        </w:tc>
        <w:tc>
          <w:tcPr>
            <w:tcW w:w="3843" w:type="dxa"/>
          </w:tcPr>
          <w:p w14:paraId="26649BCF" w14:textId="77777777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EP (Epoxy resin)</w:t>
            </w:r>
          </w:p>
        </w:tc>
      </w:tr>
      <w:tr w:rsidR="00D64CE6" w:rsidRPr="00D64CE6" w14:paraId="33983DAD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0E829B0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% filler (by weight)</w:t>
            </w:r>
          </w:p>
        </w:tc>
        <w:tc>
          <w:tcPr>
            <w:tcW w:w="3843" w:type="dxa"/>
          </w:tcPr>
          <w:p w14:paraId="1594412C" w14:textId="5C4C4D5B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60-65%</w:t>
            </w:r>
          </w:p>
        </w:tc>
      </w:tr>
      <w:tr w:rsidR="00D64CE6" w:rsidRPr="00D64CE6" w14:paraId="774E2688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282EE7C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Filler/reinforcement</w:t>
            </w:r>
          </w:p>
        </w:tc>
        <w:tc>
          <w:tcPr>
            <w:tcW w:w="3843" w:type="dxa"/>
          </w:tcPr>
          <w:p w14:paraId="240406AE" w14:textId="77777777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Carbon</w:t>
            </w:r>
          </w:p>
        </w:tc>
      </w:tr>
      <w:tr w:rsidR="00D64CE6" w:rsidRPr="00D64CE6" w14:paraId="7CBD47C6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C292B44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Filler/reinforcement form</w:t>
            </w:r>
          </w:p>
        </w:tc>
        <w:tc>
          <w:tcPr>
            <w:tcW w:w="3843" w:type="dxa"/>
          </w:tcPr>
          <w:p w14:paraId="226D8CEC" w14:textId="77777777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Woven fabric, Biaxial lay-up</w:t>
            </w:r>
          </w:p>
        </w:tc>
      </w:tr>
      <w:tr w:rsidR="00D64CE6" w:rsidRPr="00D64CE6" w14:paraId="2F169FC0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47775DD" w14:textId="77777777" w:rsidR="00D64CE6" w:rsidRPr="00D64CE6" w:rsidRDefault="00D64CE6" w:rsidP="003A5480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Polymer code</w:t>
            </w:r>
          </w:p>
        </w:tc>
        <w:tc>
          <w:tcPr>
            <w:tcW w:w="3843" w:type="dxa"/>
          </w:tcPr>
          <w:p w14:paraId="75F1475E" w14:textId="77777777" w:rsidR="00D64CE6" w:rsidRPr="00D64CE6" w:rsidRDefault="00D64CE6" w:rsidP="003A54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EP-CF60</w:t>
            </w:r>
          </w:p>
        </w:tc>
      </w:tr>
      <w:tr w:rsidR="00A634D7" w:rsidRPr="00D64CE6" w14:paraId="743A579A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single" w:sz="12" w:space="0" w:color="auto"/>
            </w:tcBorders>
          </w:tcPr>
          <w:p w14:paraId="553784E9" w14:textId="4F0B8930" w:rsidR="00A634D7" w:rsidRPr="00D64CE6" w:rsidRDefault="00A634D7" w:rsidP="003A5480">
            <w:pPr>
              <w:rPr>
                <w:rFonts w:ascii="Times New Roman" w:hAnsi="Times New Roman" w:cs="Times New Roman"/>
              </w:rPr>
            </w:pPr>
            <w:r w:rsidRPr="00A634D7">
              <w:rPr>
                <w:rFonts w:ascii="Times New Roman" w:hAnsi="Times New Roman" w:cs="Times New Roman"/>
              </w:rPr>
              <w:t>Composition detail</w:t>
            </w:r>
          </w:p>
        </w:tc>
        <w:tc>
          <w:tcPr>
            <w:tcW w:w="3843" w:type="dxa"/>
            <w:tcBorders>
              <w:bottom w:val="single" w:sz="12" w:space="0" w:color="auto"/>
            </w:tcBorders>
          </w:tcPr>
          <w:p w14:paraId="4DF2BC9B" w14:textId="53F10693" w:rsidR="00A634D7" w:rsidRPr="00D64CE6" w:rsidRDefault="00A634D7" w:rsidP="00A63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634D7">
              <w:rPr>
                <w:rFonts w:ascii="Times New Roman" w:hAnsi="Times New Roman" w:cs="Times New Roman"/>
              </w:rPr>
              <w:t>Polymer 35-40%</w:t>
            </w:r>
            <w:r w:rsidR="00C03328">
              <w:rPr>
                <w:rFonts w:ascii="Times New Roman" w:hAnsi="Times New Roman" w:cs="Times New Roman"/>
              </w:rPr>
              <w:t xml:space="preserve">; </w:t>
            </w:r>
            <w:r w:rsidRPr="00A634D7">
              <w:rPr>
                <w:rFonts w:ascii="Times New Roman" w:hAnsi="Times New Roman" w:cs="Times New Roman"/>
              </w:rPr>
              <w:t>Carbon (fiber) 60-65%</w:t>
            </w:r>
          </w:p>
        </w:tc>
      </w:tr>
      <w:bookmarkEnd w:id="0"/>
    </w:tbl>
    <w:p w14:paraId="15316883" w14:textId="71BA49D1" w:rsidR="00542F53" w:rsidRPr="00542F53" w:rsidRDefault="00542F53" w:rsidP="00D64CE6">
      <w:pPr>
        <w:rPr>
          <w:rFonts w:ascii="Times New Roman" w:hAnsi="Times New Roman" w:cs="Times New Roman"/>
        </w:rPr>
      </w:pPr>
    </w:p>
    <w:p w14:paraId="43F6BAB5" w14:textId="77777777" w:rsidR="0037478E" w:rsidRDefault="0037478E" w:rsidP="00D64CE6">
      <w:pPr>
        <w:jc w:val="left"/>
        <w:rPr>
          <w:rFonts w:ascii="Times New Roman" w:hAnsi="Times New Roman" w:cs="Times New Roman"/>
        </w:rPr>
      </w:pPr>
    </w:p>
    <w:p w14:paraId="19908908" w14:textId="7602E370" w:rsidR="00542F53" w:rsidRPr="00542F53" w:rsidRDefault="00542F53" w:rsidP="00D64CE6">
      <w:pPr>
        <w:jc w:val="left"/>
        <w:rPr>
          <w:rFonts w:ascii="Times New Roman" w:hAnsi="Times New Roman" w:cs="Times New Roman"/>
        </w:rPr>
      </w:pPr>
    </w:p>
    <w:tbl>
      <w:tblPr>
        <w:tblStyle w:val="1"/>
        <w:tblW w:w="76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844"/>
      </w:tblGrid>
      <w:tr w:rsidR="00A634D7" w:rsidRPr="00037FFC" w14:paraId="6ADFCA22" w14:textId="77777777" w:rsidTr="00E41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72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</w:tcPr>
          <w:p w14:paraId="1E562BEC" w14:textId="13921575" w:rsidR="00A634D7" w:rsidRPr="00037FFC" w:rsidRDefault="00A634D7" w:rsidP="00C03328">
            <w:pPr>
              <w:jc w:val="center"/>
              <w:rPr>
                <w:rFonts w:ascii="Times New Roman" w:hAnsi="Times New Roman" w:cs="Times New Roman"/>
              </w:rPr>
            </w:pPr>
            <w:r w:rsidRPr="00C03328">
              <w:rPr>
                <w:rFonts w:ascii="Times New Roman" w:hAnsi="Times New Roman" w:cs="Times New Roman"/>
                <w:sz w:val="24"/>
              </w:rPr>
              <w:t>Mechanical properties</w:t>
            </w:r>
          </w:p>
        </w:tc>
      </w:tr>
      <w:tr w:rsidR="002228F6" w:rsidRPr="00037FFC" w14:paraId="2819F1D1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8" w:space="0" w:color="auto"/>
            </w:tcBorders>
          </w:tcPr>
          <w:p w14:paraId="7637D5C9" w14:textId="137CCB51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Young's</w:t>
            </w:r>
            <w:r>
              <w:t xml:space="preserve"> </w:t>
            </w:r>
            <w:r w:rsidRPr="00037FFC">
              <w:rPr>
                <w:rFonts w:ascii="Times New Roman" w:hAnsi="Times New Roman" w:cs="Times New Roman"/>
              </w:rPr>
              <w:t>modulus</w:t>
            </w:r>
          </w:p>
        </w:tc>
        <w:tc>
          <w:tcPr>
            <w:tcW w:w="3844" w:type="dxa"/>
            <w:tcBorders>
              <w:top w:val="single" w:sz="8" w:space="0" w:color="auto"/>
            </w:tcBorders>
          </w:tcPr>
          <w:p w14:paraId="54D2D147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2.7-68.7GPa</w:t>
            </w:r>
          </w:p>
        </w:tc>
      </w:tr>
      <w:tr w:rsidR="002228F6" w:rsidRPr="00037FFC" w14:paraId="2E537949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65EAC1B" w14:textId="47DE2541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iffness</w:t>
            </w:r>
          </w:p>
        </w:tc>
        <w:tc>
          <w:tcPr>
            <w:tcW w:w="3844" w:type="dxa"/>
          </w:tcPr>
          <w:p w14:paraId="265C6B3F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39.6-</w:t>
            </w:r>
            <w:proofErr w:type="gramStart"/>
            <w:r w:rsidRPr="00037FFC">
              <w:rPr>
                <w:rFonts w:ascii="Times New Roman" w:hAnsi="Times New Roman" w:cs="Times New Roman"/>
              </w:rPr>
              <w:t>43.8MN.m</w:t>
            </w:r>
            <w:proofErr w:type="gramEnd"/>
            <w:r w:rsidRPr="00037FFC">
              <w:rPr>
                <w:rFonts w:ascii="Times New Roman" w:hAnsi="Times New Roman" w:cs="Times New Roman"/>
              </w:rPr>
              <w:t>/kg</w:t>
            </w:r>
          </w:p>
        </w:tc>
      </w:tr>
      <w:tr w:rsidR="002228F6" w:rsidRPr="00037FFC" w14:paraId="42E14B21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360A97B" w14:textId="1B74ED77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Yiel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  <w:r w:rsidR="00C03328"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(elastic</w:t>
            </w:r>
            <w:r>
              <w:t xml:space="preserve"> </w:t>
            </w:r>
            <w:r w:rsidRPr="00037FFC">
              <w:rPr>
                <w:rFonts w:ascii="Times New Roman" w:hAnsi="Times New Roman" w:cs="Times New Roman"/>
              </w:rPr>
              <w:t>limit)</w:t>
            </w:r>
          </w:p>
        </w:tc>
        <w:tc>
          <w:tcPr>
            <w:tcW w:w="3844" w:type="dxa"/>
          </w:tcPr>
          <w:p w14:paraId="0364F00A" w14:textId="5C572B2D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27-910MPa</w:t>
            </w:r>
          </w:p>
        </w:tc>
      </w:tr>
      <w:tr w:rsidR="002228F6" w:rsidRPr="00037FFC" w14:paraId="3B3CCDFE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80C067B" w14:textId="553E8F85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Tensi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</w:p>
        </w:tc>
        <w:tc>
          <w:tcPr>
            <w:tcW w:w="3844" w:type="dxa"/>
          </w:tcPr>
          <w:p w14:paraId="177F93AC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27-910</w:t>
            </w:r>
            <w:r w:rsidRPr="00037FFC">
              <w:rPr>
                <w:rFonts w:ascii="Times New Roman" w:hAnsi="Times New Roman" w:cs="Times New Roman"/>
              </w:rPr>
              <w:tab/>
              <w:t>MPa</w:t>
            </w:r>
          </w:p>
        </w:tc>
      </w:tr>
      <w:tr w:rsidR="002228F6" w:rsidRPr="00037FFC" w14:paraId="6AF759D4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6B74F42" w14:textId="17C99E6D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</w:p>
        </w:tc>
        <w:tc>
          <w:tcPr>
            <w:tcW w:w="3844" w:type="dxa"/>
          </w:tcPr>
          <w:p w14:paraId="7E74F6D4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398-579kN.m/kg</w:t>
            </w:r>
          </w:p>
        </w:tc>
      </w:tr>
      <w:tr w:rsidR="002228F6" w:rsidRPr="00037FFC" w14:paraId="30053EAD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E3E18CC" w14:textId="77777777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Elongation</w:t>
            </w:r>
            <w:r w:rsidRPr="00037FFC">
              <w:rPr>
                <w:rFonts w:ascii="Times New Roman" w:hAnsi="Times New Roman" w:cs="Times New Roman"/>
              </w:rPr>
              <w:tab/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3844" w:type="dxa"/>
          </w:tcPr>
          <w:p w14:paraId="76809EEB" w14:textId="74E030E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0.98-1.41%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ain</w:t>
            </w:r>
          </w:p>
        </w:tc>
      </w:tr>
      <w:tr w:rsidR="002228F6" w:rsidRPr="00037FFC" w14:paraId="507CC57D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4422DAA" w14:textId="1726A6A8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Compressive</w:t>
            </w:r>
            <w:r>
              <w:t xml:space="preserve"> </w:t>
            </w:r>
            <w:r w:rsidRPr="00037FFC">
              <w:rPr>
                <w:rFonts w:ascii="Times New Roman" w:hAnsi="Times New Roman" w:cs="Times New Roman"/>
              </w:rPr>
              <w:t>modulus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3844" w:type="dxa"/>
          </w:tcPr>
          <w:p w14:paraId="41F17454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57.2-63.4GPa</w:t>
            </w:r>
          </w:p>
        </w:tc>
      </w:tr>
      <w:tr w:rsidR="002228F6" w:rsidRPr="00037FFC" w14:paraId="4C81FB13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DB121AD" w14:textId="22193C35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Compress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</w:p>
        </w:tc>
        <w:tc>
          <w:tcPr>
            <w:tcW w:w="3844" w:type="dxa"/>
          </w:tcPr>
          <w:p w14:paraId="322199CB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55-937</w:t>
            </w:r>
            <w:r w:rsidRPr="00037FFC">
              <w:rPr>
                <w:rFonts w:ascii="Times New Roman" w:hAnsi="Times New Roman" w:cs="Times New Roman"/>
              </w:rPr>
              <w:tab/>
              <w:t>MPa</w:t>
            </w:r>
          </w:p>
        </w:tc>
      </w:tr>
      <w:tr w:rsidR="002228F6" w:rsidRPr="00037FFC" w14:paraId="1B9468AF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189DC59" w14:textId="5B710C09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Flexur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modulus</w:t>
            </w:r>
          </w:p>
        </w:tc>
        <w:tc>
          <w:tcPr>
            <w:tcW w:w="3844" w:type="dxa"/>
          </w:tcPr>
          <w:p w14:paraId="25B448ED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3-69GPa</w:t>
            </w:r>
          </w:p>
        </w:tc>
      </w:tr>
      <w:tr w:rsidR="002228F6" w:rsidRPr="00037FFC" w14:paraId="5BB76925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780B188" w14:textId="6E9C78A3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Flexur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</w:p>
        </w:tc>
        <w:tc>
          <w:tcPr>
            <w:tcW w:w="3844" w:type="dxa"/>
          </w:tcPr>
          <w:p w14:paraId="7652DC37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627-910MPa</w:t>
            </w:r>
          </w:p>
        </w:tc>
      </w:tr>
      <w:tr w:rsidR="002228F6" w:rsidRPr="00037FFC" w14:paraId="042A6C58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6499B4B" w14:textId="41B0C7D7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Shea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modulus</w:t>
            </w:r>
          </w:p>
        </w:tc>
        <w:tc>
          <w:tcPr>
            <w:tcW w:w="3844" w:type="dxa"/>
          </w:tcPr>
          <w:p w14:paraId="0CD12C97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3.5GPa</w:t>
            </w:r>
          </w:p>
        </w:tc>
      </w:tr>
      <w:tr w:rsidR="002228F6" w:rsidRPr="00037FFC" w14:paraId="08DDF0A3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A8B12DB" w14:textId="1BFA1F1C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Bulk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modulus</w:t>
            </w:r>
          </w:p>
        </w:tc>
        <w:tc>
          <w:tcPr>
            <w:tcW w:w="3844" w:type="dxa"/>
          </w:tcPr>
          <w:p w14:paraId="051FE9C1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7.86-10.2GPa</w:t>
            </w:r>
          </w:p>
        </w:tc>
      </w:tr>
      <w:tr w:rsidR="002228F6" w:rsidRPr="00037FFC" w14:paraId="6D362FF4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5654C0C" w14:textId="4368A182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Poisson'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ratio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3844" w:type="dxa"/>
          </w:tcPr>
          <w:p w14:paraId="12F4EFA1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0.058</w:t>
            </w:r>
            <w:r w:rsidRPr="00037FFC">
              <w:rPr>
                <w:rFonts w:ascii="Times New Roman" w:hAnsi="Times New Roman" w:cs="Times New Roman"/>
              </w:rPr>
              <w:tab/>
            </w:r>
            <w:r w:rsidRPr="00037FFC">
              <w:rPr>
                <w:rFonts w:ascii="Times New Roman" w:hAnsi="Times New Roman" w:cs="Times New Roman"/>
              </w:rPr>
              <w:tab/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</w:tr>
      <w:tr w:rsidR="002228F6" w:rsidRPr="00037FFC" w14:paraId="5B4D8223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2DA89B1" w14:textId="21B3FE4B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Shap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3844" w:type="dxa"/>
          </w:tcPr>
          <w:p w14:paraId="6EA50D5D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8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</w:tr>
      <w:tr w:rsidR="002228F6" w:rsidRPr="00037FFC" w14:paraId="5231C450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7865879" w14:textId="77777777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Hardness-Vickers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3844" w:type="dxa"/>
          </w:tcPr>
          <w:p w14:paraId="0EEAE1BB" w14:textId="76D1EB4A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10.8-21.5HV</w:t>
            </w:r>
          </w:p>
        </w:tc>
      </w:tr>
      <w:tr w:rsidR="002228F6" w:rsidRPr="00037FFC" w14:paraId="6A1EC496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A4521FA" w14:textId="48816648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Hardness-Rockwel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844" w:type="dxa"/>
          </w:tcPr>
          <w:p w14:paraId="01270D93" w14:textId="71C413A5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80-110</w:t>
            </w:r>
          </w:p>
        </w:tc>
      </w:tr>
      <w:tr w:rsidR="002228F6" w:rsidRPr="00037FFC" w14:paraId="10B78725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968B0F1" w14:textId="4BC61816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Hardness-Rockwel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R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3844" w:type="dxa"/>
          </w:tcPr>
          <w:p w14:paraId="6F0D8959" w14:textId="77777777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117-129</w:t>
            </w:r>
            <w:r w:rsidRPr="00037FFC">
              <w:rPr>
                <w:rFonts w:ascii="Times New Roman" w:hAnsi="Times New Roman" w:cs="Times New Roman"/>
              </w:rPr>
              <w:tab/>
            </w:r>
          </w:p>
        </w:tc>
      </w:tr>
      <w:tr w:rsidR="002228F6" w:rsidRPr="00037FFC" w14:paraId="0C45E3D6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BC84485" w14:textId="6D21C2A6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Elast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or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228F6">
              <w:rPr>
                <w:rFonts w:ascii="Times New Roman" w:hAnsi="Times New Roman" w:cs="Times New Roman"/>
              </w:rPr>
              <w:t>energ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228F6">
              <w:rPr>
                <w:rFonts w:ascii="Times New Roman" w:hAnsi="Times New Roman" w:cs="Times New Roman"/>
              </w:rPr>
              <w:t>(springs)</w:t>
            </w:r>
          </w:p>
        </w:tc>
        <w:tc>
          <w:tcPr>
            <w:tcW w:w="3844" w:type="dxa"/>
          </w:tcPr>
          <w:p w14:paraId="0E304D69" w14:textId="0F1A6B8E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3.08e3-6.14e3kJ/m^3</w:t>
            </w:r>
          </w:p>
        </w:tc>
      </w:tr>
      <w:tr w:rsidR="002228F6" w:rsidRPr="00037FFC" w14:paraId="3FDD6A12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042310D" w14:textId="7AB23298" w:rsidR="002228F6" w:rsidRPr="00037FFC" w:rsidRDefault="002228F6" w:rsidP="00D64CE6">
            <w:pPr>
              <w:jc w:val="left"/>
              <w:rPr>
                <w:rFonts w:ascii="Times New Roman" w:hAnsi="Times New Roman" w:cs="Times New Roman"/>
              </w:rPr>
            </w:pPr>
            <w:r w:rsidRPr="00037FFC">
              <w:rPr>
                <w:rFonts w:ascii="Times New Roman" w:hAnsi="Times New Roman" w:cs="Times New Roman"/>
              </w:rPr>
              <w:t>Fatigu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streng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37FFC">
              <w:rPr>
                <w:rFonts w:ascii="Times New Roman" w:hAnsi="Times New Roman" w:cs="Times New Roman"/>
              </w:rPr>
              <w:t>10^7</w:t>
            </w:r>
          </w:p>
        </w:tc>
        <w:tc>
          <w:tcPr>
            <w:tcW w:w="3844" w:type="dxa"/>
          </w:tcPr>
          <w:p w14:paraId="37178B36" w14:textId="28307BD5" w:rsidR="002228F6" w:rsidRPr="00037FFC" w:rsidRDefault="002228F6" w:rsidP="00D64CE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345-592MPa</w:t>
            </w:r>
          </w:p>
        </w:tc>
      </w:tr>
      <w:tr w:rsidR="002228F6" w:rsidRPr="002228F6" w14:paraId="3C29FFA9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FEC25CF" w14:textId="77777777" w:rsidR="002228F6" w:rsidRPr="002228F6" w:rsidRDefault="002228F6" w:rsidP="008314A6">
            <w:pPr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Fracture toughness</w:t>
            </w:r>
          </w:p>
        </w:tc>
        <w:tc>
          <w:tcPr>
            <w:tcW w:w="3844" w:type="dxa"/>
          </w:tcPr>
          <w:p w14:paraId="33A0D577" w14:textId="77777777" w:rsidR="002228F6" w:rsidRPr="002228F6" w:rsidRDefault="002228F6" w:rsidP="00831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37.9-</w:t>
            </w:r>
            <w:proofErr w:type="gramStart"/>
            <w:r w:rsidRPr="002228F6">
              <w:rPr>
                <w:rFonts w:ascii="Times New Roman" w:hAnsi="Times New Roman" w:cs="Times New Roman"/>
              </w:rPr>
              <w:t>50.3MPa.m</w:t>
            </w:r>
            <w:proofErr w:type="gramEnd"/>
            <w:r w:rsidRPr="002228F6">
              <w:rPr>
                <w:rFonts w:ascii="Times New Roman" w:hAnsi="Times New Roman" w:cs="Times New Roman"/>
              </w:rPr>
              <w:t>^0.5</w:t>
            </w:r>
          </w:p>
        </w:tc>
      </w:tr>
      <w:tr w:rsidR="002228F6" w:rsidRPr="002228F6" w14:paraId="3ACA6D95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241D089" w14:textId="77777777" w:rsidR="002228F6" w:rsidRPr="002228F6" w:rsidRDefault="002228F6" w:rsidP="008314A6">
            <w:pPr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Toughness (G)</w:t>
            </w:r>
          </w:p>
        </w:tc>
        <w:tc>
          <w:tcPr>
            <w:tcW w:w="3844" w:type="dxa"/>
          </w:tcPr>
          <w:p w14:paraId="241AFF8C" w14:textId="7A0AF132" w:rsidR="002228F6" w:rsidRPr="002228F6" w:rsidRDefault="002228F6" w:rsidP="00831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22.2-38kJ/m^2</w:t>
            </w:r>
          </w:p>
        </w:tc>
      </w:tr>
      <w:tr w:rsidR="002228F6" w:rsidRPr="002228F6" w14:paraId="2ED79106" w14:textId="77777777" w:rsidTr="00C0332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single" w:sz="12" w:space="0" w:color="auto"/>
            </w:tcBorders>
          </w:tcPr>
          <w:p w14:paraId="02DAD12A" w14:textId="77777777" w:rsidR="002228F6" w:rsidRPr="002228F6" w:rsidRDefault="002228F6" w:rsidP="008314A6">
            <w:pPr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Impact strength notched 23 °C</w:t>
            </w:r>
          </w:p>
        </w:tc>
        <w:tc>
          <w:tcPr>
            <w:tcW w:w="3844" w:type="dxa"/>
            <w:tcBorders>
              <w:bottom w:val="single" w:sz="12" w:space="0" w:color="auto"/>
            </w:tcBorders>
          </w:tcPr>
          <w:p w14:paraId="78F01EB9" w14:textId="77777777" w:rsidR="002228F6" w:rsidRPr="002228F6" w:rsidRDefault="002228F6" w:rsidP="00831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109-137kJ/m^2</w:t>
            </w:r>
          </w:p>
        </w:tc>
      </w:tr>
    </w:tbl>
    <w:p w14:paraId="71D53C03" w14:textId="77777777" w:rsidR="002228F6" w:rsidRDefault="002228F6" w:rsidP="00542F53">
      <w:pPr>
        <w:rPr>
          <w:rFonts w:ascii="Times New Roman" w:hAnsi="Times New Roman" w:cs="Times New Roman"/>
        </w:rPr>
      </w:pPr>
    </w:p>
    <w:p w14:paraId="7E45D33F" w14:textId="7612515D" w:rsidR="00542F53" w:rsidRDefault="00542F53" w:rsidP="00D64CE6">
      <w:pPr>
        <w:jc w:val="left"/>
        <w:rPr>
          <w:rFonts w:ascii="Times New Roman" w:hAnsi="Times New Roman" w:cs="Times New Roman"/>
        </w:rPr>
      </w:pPr>
    </w:p>
    <w:p w14:paraId="37C864B5" w14:textId="77777777" w:rsidR="00A634D7" w:rsidRPr="00542F53" w:rsidRDefault="00A634D7" w:rsidP="00D64CE6">
      <w:pPr>
        <w:jc w:val="left"/>
        <w:rPr>
          <w:rFonts w:ascii="Times New Roman" w:hAnsi="Times New Roman" w:cs="Times New Roman"/>
        </w:rPr>
      </w:pPr>
    </w:p>
    <w:tbl>
      <w:tblPr>
        <w:tblStyle w:val="1"/>
        <w:tblW w:w="76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2"/>
        <w:gridCol w:w="3740"/>
      </w:tblGrid>
      <w:tr w:rsidR="00A634D7" w:rsidRPr="002228F6" w14:paraId="6A0C06CA" w14:textId="77777777" w:rsidTr="00E41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1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</w:tcPr>
          <w:p w14:paraId="3AE12317" w14:textId="5D034B8D" w:rsidR="00A634D7" w:rsidRPr="002228F6" w:rsidRDefault="00A634D7" w:rsidP="00E41030">
            <w:pPr>
              <w:jc w:val="center"/>
              <w:rPr>
                <w:rFonts w:ascii="Times New Roman" w:hAnsi="Times New Roman" w:cs="Times New Roman"/>
              </w:rPr>
            </w:pPr>
            <w:r w:rsidRPr="00E41030">
              <w:rPr>
                <w:rFonts w:ascii="Times New Roman" w:hAnsi="Times New Roman" w:cs="Times New Roman"/>
                <w:sz w:val="24"/>
              </w:rPr>
              <w:t>Thermal,</w:t>
            </w:r>
            <w:r w:rsidR="00EE2F9C" w:rsidRPr="00E41030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41030">
              <w:rPr>
                <w:rFonts w:ascii="Times New Roman" w:hAnsi="Times New Roman" w:cs="Times New Roman"/>
                <w:sz w:val="24"/>
              </w:rPr>
              <w:t>Electrical and Magnetic properties</w:t>
            </w:r>
          </w:p>
        </w:tc>
      </w:tr>
      <w:tr w:rsidR="002228F6" w:rsidRPr="002228F6" w14:paraId="2CE7F614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8" w:space="0" w:color="auto"/>
            </w:tcBorders>
          </w:tcPr>
          <w:p w14:paraId="33452AFD" w14:textId="370FE945" w:rsidR="002228F6" w:rsidRPr="002228F6" w:rsidRDefault="002228F6" w:rsidP="009A7621">
            <w:pPr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Glass temperature</w:t>
            </w:r>
          </w:p>
        </w:tc>
        <w:tc>
          <w:tcPr>
            <w:tcW w:w="2696" w:type="dxa"/>
            <w:tcBorders>
              <w:top w:val="single" w:sz="8" w:space="0" w:color="auto"/>
            </w:tcBorders>
          </w:tcPr>
          <w:p w14:paraId="29DA0B15" w14:textId="45C2DFFA" w:rsidR="002228F6" w:rsidRPr="002228F6" w:rsidRDefault="002228F6" w:rsidP="009A7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100-180°C</w:t>
            </w:r>
          </w:p>
        </w:tc>
      </w:tr>
      <w:tr w:rsidR="002228F6" w:rsidRPr="002228F6" w14:paraId="05BF1D58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9D821C0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Heat deflection temperature 0.45MPa</w:t>
            </w:r>
          </w:p>
        </w:tc>
        <w:tc>
          <w:tcPr>
            <w:tcW w:w="2696" w:type="dxa"/>
          </w:tcPr>
          <w:p w14:paraId="6107DD3B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279-337°C</w:t>
            </w:r>
          </w:p>
        </w:tc>
      </w:tr>
      <w:tr w:rsidR="002228F6" w:rsidRPr="002228F6" w14:paraId="41BA8489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FD56495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Heat deflection temperature 1.8MPa</w:t>
            </w:r>
          </w:p>
        </w:tc>
        <w:tc>
          <w:tcPr>
            <w:tcW w:w="2696" w:type="dxa"/>
          </w:tcPr>
          <w:p w14:paraId="3DA36DDD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250-305°C</w:t>
            </w:r>
          </w:p>
        </w:tc>
      </w:tr>
      <w:tr w:rsidR="002228F6" w:rsidRPr="002228F6" w14:paraId="347B53D5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B7B6006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Maximum service temperature</w:t>
            </w:r>
          </w:p>
        </w:tc>
        <w:tc>
          <w:tcPr>
            <w:tcW w:w="2696" w:type="dxa"/>
          </w:tcPr>
          <w:p w14:paraId="537E6F29" w14:textId="60C6BECE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140-220°C</w:t>
            </w:r>
          </w:p>
        </w:tc>
      </w:tr>
      <w:tr w:rsidR="002228F6" w:rsidRPr="002228F6" w14:paraId="05FF1B63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A4BE758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lastRenderedPageBreak/>
              <w:t>Minimum service temperature</w:t>
            </w:r>
          </w:p>
        </w:tc>
        <w:tc>
          <w:tcPr>
            <w:tcW w:w="2696" w:type="dxa"/>
          </w:tcPr>
          <w:p w14:paraId="3EBD7A06" w14:textId="1142ABBB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-123</w:t>
            </w:r>
            <w:r w:rsidRPr="002228F6">
              <w:rPr>
                <w:rFonts w:ascii="Times New Roman" w:hAnsi="Times New Roman" w:cs="Times New Roman" w:hint="eastAsia"/>
              </w:rPr>
              <w:t>-</w:t>
            </w:r>
            <w:r w:rsidRPr="002228F6">
              <w:rPr>
                <w:rFonts w:ascii="Times New Roman" w:hAnsi="Times New Roman" w:cs="Times New Roman"/>
              </w:rPr>
              <w:t>-73°C</w:t>
            </w:r>
          </w:p>
        </w:tc>
      </w:tr>
      <w:tr w:rsidR="002228F6" w:rsidRPr="002228F6" w14:paraId="1D7B30E8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6CA6B53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Thermal conductivity</w:t>
            </w:r>
          </w:p>
        </w:tc>
        <w:tc>
          <w:tcPr>
            <w:tcW w:w="2696" w:type="dxa"/>
          </w:tcPr>
          <w:p w14:paraId="6C9EA70B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1.08-2.2W/</w:t>
            </w:r>
            <w:proofErr w:type="spellStart"/>
            <w:r w:rsidRPr="002228F6">
              <w:rPr>
                <w:rFonts w:ascii="Times New Roman" w:hAnsi="Times New Roman" w:cs="Times New Roman"/>
              </w:rPr>
              <w:t>m.°C</w:t>
            </w:r>
            <w:proofErr w:type="spellEnd"/>
          </w:p>
        </w:tc>
      </w:tr>
      <w:tr w:rsidR="002228F6" w:rsidRPr="002228F6" w14:paraId="2EC28660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A0FFAF1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Specific heat capacity</w:t>
            </w:r>
          </w:p>
        </w:tc>
        <w:tc>
          <w:tcPr>
            <w:tcW w:w="2696" w:type="dxa"/>
          </w:tcPr>
          <w:p w14:paraId="0493A235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949-1.09e3J/</w:t>
            </w:r>
            <w:proofErr w:type="spellStart"/>
            <w:proofErr w:type="gramStart"/>
            <w:r w:rsidRPr="002228F6">
              <w:rPr>
                <w:rFonts w:ascii="Times New Roman" w:hAnsi="Times New Roman" w:cs="Times New Roman"/>
              </w:rPr>
              <w:t>kg.°</w:t>
            </w:r>
            <w:proofErr w:type="gramEnd"/>
            <w:r w:rsidRPr="002228F6">
              <w:rPr>
                <w:rFonts w:ascii="Times New Roman" w:hAnsi="Times New Roman" w:cs="Times New Roman"/>
              </w:rPr>
              <w:t>C</w:t>
            </w:r>
            <w:proofErr w:type="spellEnd"/>
          </w:p>
        </w:tc>
      </w:tr>
      <w:tr w:rsidR="002228F6" w:rsidRPr="002228F6" w14:paraId="6F13B1DF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7A9D069" w14:textId="2E106F42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Thermal</w:t>
            </w:r>
            <w:r w:rsidR="00854DCB">
              <w:rPr>
                <w:rFonts w:ascii="Times New Roman" w:hAnsi="Times New Roman" w:cs="Times New Roman"/>
              </w:rPr>
              <w:t xml:space="preserve"> </w:t>
            </w:r>
            <w:r w:rsidRPr="002228F6">
              <w:rPr>
                <w:rFonts w:ascii="Times New Roman" w:hAnsi="Times New Roman" w:cs="Times New Roman"/>
              </w:rPr>
              <w:t>expansion coefficient</w:t>
            </w:r>
          </w:p>
        </w:tc>
        <w:tc>
          <w:tcPr>
            <w:tcW w:w="2696" w:type="dxa"/>
          </w:tcPr>
          <w:p w14:paraId="3B84C203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5.51-29.3μstrain/°C</w:t>
            </w:r>
          </w:p>
        </w:tc>
      </w:tr>
      <w:tr w:rsidR="002228F6" w:rsidRPr="002228F6" w14:paraId="10FD7C35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19BAE79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Thermal shock resistance</w:t>
            </w:r>
          </w:p>
        </w:tc>
        <w:tc>
          <w:tcPr>
            <w:tcW w:w="2696" w:type="dxa"/>
          </w:tcPr>
          <w:p w14:paraId="7462E524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390-2.1e3°C</w:t>
            </w:r>
          </w:p>
        </w:tc>
      </w:tr>
      <w:tr w:rsidR="002228F6" w:rsidRPr="002228F6" w14:paraId="347A8346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792C6E8" w14:textId="77777777" w:rsidR="002228F6" w:rsidRPr="002228F6" w:rsidRDefault="002228F6" w:rsidP="00EE2F9C">
            <w:pPr>
              <w:jc w:val="left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Thermal distortion resistance</w:t>
            </w:r>
          </w:p>
        </w:tc>
        <w:tc>
          <w:tcPr>
            <w:tcW w:w="2696" w:type="dxa"/>
          </w:tcPr>
          <w:p w14:paraId="786ACE55" w14:textId="77777777" w:rsidR="002228F6" w:rsidRPr="002228F6" w:rsidRDefault="002228F6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28F6">
              <w:rPr>
                <w:rFonts w:ascii="Times New Roman" w:hAnsi="Times New Roman" w:cs="Times New Roman"/>
              </w:rPr>
              <w:t>0.0511-0.288MW/m</w:t>
            </w:r>
          </w:p>
        </w:tc>
      </w:tr>
      <w:tr w:rsidR="00E85AA8" w:rsidRPr="00E85AA8" w14:paraId="6C0792C7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B4E5263" w14:textId="77777777" w:rsidR="00E85AA8" w:rsidRPr="00E85AA8" w:rsidRDefault="00E85AA8" w:rsidP="00EE2F9C">
            <w:pPr>
              <w:jc w:val="left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Electrical resistivity</w:t>
            </w:r>
          </w:p>
        </w:tc>
        <w:tc>
          <w:tcPr>
            <w:tcW w:w="2696" w:type="dxa"/>
          </w:tcPr>
          <w:p w14:paraId="653637CD" w14:textId="77D87886" w:rsidR="00E85AA8" w:rsidRPr="00E85AA8" w:rsidRDefault="00E85AA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1.71e5-5.64e5μohm.cm</w:t>
            </w:r>
          </w:p>
        </w:tc>
      </w:tr>
      <w:tr w:rsidR="00E85AA8" w:rsidRPr="00E85AA8" w14:paraId="008090B6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996DE4A" w14:textId="77777777" w:rsidR="00E85AA8" w:rsidRPr="00E85AA8" w:rsidRDefault="00E85AA8" w:rsidP="00EE2F9C">
            <w:pPr>
              <w:jc w:val="left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Electrical conductivity</w:t>
            </w:r>
          </w:p>
        </w:tc>
        <w:tc>
          <w:tcPr>
            <w:tcW w:w="2696" w:type="dxa"/>
          </w:tcPr>
          <w:p w14:paraId="026F3CEA" w14:textId="60176441" w:rsidR="00E85AA8" w:rsidRPr="00E85AA8" w:rsidRDefault="00E85AA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3.06e-4-0.00101%IACS</w:t>
            </w:r>
          </w:p>
        </w:tc>
      </w:tr>
      <w:tr w:rsidR="00E85AA8" w:rsidRPr="00E85AA8" w14:paraId="7AA2EDAA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F3C5655" w14:textId="77777777" w:rsidR="00E85AA8" w:rsidRPr="00E85AA8" w:rsidRDefault="00E85AA8" w:rsidP="00EE2F9C">
            <w:pPr>
              <w:jc w:val="left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Galvanic potential</w:t>
            </w:r>
          </w:p>
        </w:tc>
        <w:tc>
          <w:tcPr>
            <w:tcW w:w="2696" w:type="dxa"/>
          </w:tcPr>
          <w:p w14:paraId="3D1C1D75" w14:textId="7C6DFF74" w:rsidR="00E85AA8" w:rsidRPr="00E85AA8" w:rsidRDefault="00E85AA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85AA8">
              <w:rPr>
                <w:rFonts w:ascii="Times New Roman" w:hAnsi="Times New Roman" w:cs="Times New Roman"/>
              </w:rPr>
              <w:t>0.14-0.22V</w:t>
            </w:r>
          </w:p>
        </w:tc>
      </w:tr>
      <w:tr w:rsidR="003D399C" w:rsidRPr="003D399C" w14:paraId="45963BA4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bottom w:val="single" w:sz="12" w:space="0" w:color="auto"/>
            </w:tcBorders>
          </w:tcPr>
          <w:p w14:paraId="1CD65AAE" w14:textId="77777777" w:rsidR="003D399C" w:rsidRPr="003D399C" w:rsidRDefault="003D399C" w:rsidP="00EE2F9C">
            <w:pPr>
              <w:jc w:val="left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>Magnetic type</w:t>
            </w:r>
          </w:p>
        </w:tc>
        <w:tc>
          <w:tcPr>
            <w:tcW w:w="2696" w:type="dxa"/>
            <w:tcBorders>
              <w:bottom w:val="single" w:sz="12" w:space="0" w:color="auto"/>
            </w:tcBorders>
          </w:tcPr>
          <w:p w14:paraId="666180C7" w14:textId="77777777" w:rsidR="003D399C" w:rsidRPr="003D399C" w:rsidRDefault="003D399C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>Non-magnetic</w:t>
            </w:r>
          </w:p>
        </w:tc>
      </w:tr>
    </w:tbl>
    <w:p w14:paraId="274C68C6" w14:textId="1208AA87" w:rsidR="00542F53" w:rsidRPr="00542F53" w:rsidRDefault="00C03328" w:rsidP="00C03328">
      <w:pPr>
        <w:tabs>
          <w:tab w:val="left" w:pos="7585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tbl>
      <w:tblPr>
        <w:tblStyle w:val="1"/>
        <w:tblW w:w="76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3"/>
        <w:gridCol w:w="3739"/>
      </w:tblGrid>
      <w:tr w:rsidR="00096BF6" w:rsidRPr="006F1658" w14:paraId="045DFFF6" w14:textId="77777777" w:rsidTr="00E41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0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</w:tcPr>
          <w:p w14:paraId="5C109CD8" w14:textId="627F5A3E" w:rsidR="00096BF6" w:rsidRPr="006F1658" w:rsidRDefault="00096BF6" w:rsidP="00E41030">
            <w:pPr>
              <w:jc w:val="center"/>
              <w:rPr>
                <w:rFonts w:ascii="Times New Roman" w:hAnsi="Times New Roman" w:cs="Times New Roman"/>
              </w:rPr>
            </w:pPr>
            <w:r w:rsidRPr="00E41030">
              <w:rPr>
                <w:rFonts w:ascii="Times New Roman" w:hAnsi="Times New Roman" w:cs="Times New Roman"/>
                <w:sz w:val="24"/>
              </w:rPr>
              <w:t>Durability and Recycling and end of life</w:t>
            </w:r>
          </w:p>
        </w:tc>
      </w:tr>
      <w:tr w:rsidR="006F1658" w:rsidRPr="006F1658" w14:paraId="595788DF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8" w:space="0" w:color="auto"/>
            </w:tcBorders>
          </w:tcPr>
          <w:p w14:paraId="4839E94C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Water (fresh)</w:t>
            </w:r>
          </w:p>
        </w:tc>
        <w:tc>
          <w:tcPr>
            <w:tcW w:w="2695" w:type="dxa"/>
            <w:tcBorders>
              <w:top w:val="single" w:sz="8" w:space="0" w:color="auto"/>
            </w:tcBorders>
          </w:tcPr>
          <w:p w14:paraId="70B7E19F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Excellent</w:t>
            </w:r>
          </w:p>
        </w:tc>
      </w:tr>
      <w:tr w:rsidR="006F1658" w:rsidRPr="006F1658" w14:paraId="17CD9C6B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E2AB373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Water (salt)</w:t>
            </w:r>
          </w:p>
        </w:tc>
        <w:tc>
          <w:tcPr>
            <w:tcW w:w="2695" w:type="dxa"/>
          </w:tcPr>
          <w:p w14:paraId="1732ED7D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Excellent</w:t>
            </w:r>
          </w:p>
        </w:tc>
      </w:tr>
      <w:tr w:rsidR="006F1658" w:rsidRPr="006F1658" w14:paraId="0B211298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5F67DB4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Weak acids</w:t>
            </w:r>
          </w:p>
        </w:tc>
        <w:tc>
          <w:tcPr>
            <w:tcW w:w="2695" w:type="dxa"/>
          </w:tcPr>
          <w:p w14:paraId="1C412B26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Acceptable</w:t>
            </w:r>
          </w:p>
        </w:tc>
      </w:tr>
      <w:tr w:rsidR="006F1658" w:rsidRPr="006F1658" w14:paraId="367267BC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ED31721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Strong acids</w:t>
            </w:r>
          </w:p>
        </w:tc>
        <w:tc>
          <w:tcPr>
            <w:tcW w:w="2695" w:type="dxa"/>
          </w:tcPr>
          <w:p w14:paraId="532B1285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Unacceptable</w:t>
            </w:r>
          </w:p>
        </w:tc>
      </w:tr>
      <w:tr w:rsidR="006F1658" w:rsidRPr="006F1658" w14:paraId="036A50C8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E0274F5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Weak alkalis</w:t>
            </w:r>
          </w:p>
        </w:tc>
        <w:tc>
          <w:tcPr>
            <w:tcW w:w="2695" w:type="dxa"/>
          </w:tcPr>
          <w:p w14:paraId="1F4DB6CB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Limited use</w:t>
            </w:r>
          </w:p>
        </w:tc>
      </w:tr>
      <w:tr w:rsidR="006F1658" w:rsidRPr="006F1658" w14:paraId="65DDBAA2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0A9C3A1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Strong alkalis</w:t>
            </w:r>
          </w:p>
        </w:tc>
        <w:tc>
          <w:tcPr>
            <w:tcW w:w="2695" w:type="dxa"/>
          </w:tcPr>
          <w:p w14:paraId="2BC2A918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Excellent</w:t>
            </w:r>
          </w:p>
        </w:tc>
      </w:tr>
      <w:tr w:rsidR="006F1658" w:rsidRPr="006F1658" w14:paraId="09B63B21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64DCC8B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Organic solvents</w:t>
            </w:r>
          </w:p>
        </w:tc>
        <w:tc>
          <w:tcPr>
            <w:tcW w:w="2695" w:type="dxa"/>
          </w:tcPr>
          <w:p w14:paraId="71ACB55A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Limited use</w:t>
            </w:r>
          </w:p>
        </w:tc>
      </w:tr>
      <w:tr w:rsidR="006F1658" w:rsidRPr="006F1658" w14:paraId="162F5D60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F07172A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Oxidation at 500C</w:t>
            </w:r>
          </w:p>
        </w:tc>
        <w:tc>
          <w:tcPr>
            <w:tcW w:w="2695" w:type="dxa"/>
          </w:tcPr>
          <w:p w14:paraId="3E10663F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Unacceptable</w:t>
            </w:r>
          </w:p>
        </w:tc>
      </w:tr>
      <w:tr w:rsidR="006F1658" w:rsidRPr="006F1658" w14:paraId="6834B3CD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21DE13A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UV radiation (sunlight)</w:t>
            </w:r>
          </w:p>
        </w:tc>
        <w:tc>
          <w:tcPr>
            <w:tcW w:w="2695" w:type="dxa"/>
          </w:tcPr>
          <w:p w14:paraId="3F562E22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Good</w:t>
            </w:r>
          </w:p>
        </w:tc>
      </w:tr>
      <w:tr w:rsidR="006F1658" w:rsidRPr="006F1658" w14:paraId="6E325BFC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8E2BD6D" w14:textId="77777777" w:rsidR="006F1658" w:rsidRPr="006F1658" w:rsidRDefault="006F1658" w:rsidP="00EE2F9C">
            <w:pPr>
              <w:jc w:val="left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Flammability</w:t>
            </w:r>
          </w:p>
        </w:tc>
        <w:tc>
          <w:tcPr>
            <w:tcW w:w="2695" w:type="dxa"/>
          </w:tcPr>
          <w:p w14:paraId="3D89E566" w14:textId="77777777" w:rsidR="006F1658" w:rsidRPr="006F1658" w:rsidRDefault="006F1658" w:rsidP="00EE2F9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F1658">
              <w:rPr>
                <w:rFonts w:ascii="Times New Roman" w:hAnsi="Times New Roman" w:cs="Times New Roman"/>
              </w:rPr>
              <w:t>Slow-burning</w:t>
            </w:r>
          </w:p>
        </w:tc>
      </w:tr>
      <w:tr w:rsidR="00110953" w:rsidRPr="00650884" w14:paraId="3058B5A3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ECAB01B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Recycle</w:t>
            </w:r>
          </w:p>
        </w:tc>
        <w:tc>
          <w:tcPr>
            <w:tcW w:w="2695" w:type="dxa"/>
          </w:tcPr>
          <w:p w14:paraId="00D2C192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×</w:t>
            </w:r>
          </w:p>
        </w:tc>
      </w:tr>
      <w:tr w:rsidR="00110953" w:rsidRPr="00650884" w14:paraId="49824A71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63CFF83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Recycle fraction in current supply</w:t>
            </w:r>
          </w:p>
        </w:tc>
        <w:tc>
          <w:tcPr>
            <w:tcW w:w="2695" w:type="dxa"/>
          </w:tcPr>
          <w:p w14:paraId="7D232D00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0.1%</w:t>
            </w:r>
          </w:p>
        </w:tc>
      </w:tr>
      <w:tr w:rsidR="00110953" w:rsidRPr="00650884" w14:paraId="6418B573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66EAB31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Downcycle</w:t>
            </w:r>
          </w:p>
        </w:tc>
        <w:tc>
          <w:tcPr>
            <w:tcW w:w="2695" w:type="dxa"/>
          </w:tcPr>
          <w:p w14:paraId="7EAA3DFB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√</w:t>
            </w:r>
          </w:p>
        </w:tc>
      </w:tr>
      <w:tr w:rsidR="00110953" w:rsidRPr="00650884" w14:paraId="52270F99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2F5F2F1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Combust for energy recovery</w:t>
            </w:r>
          </w:p>
        </w:tc>
        <w:tc>
          <w:tcPr>
            <w:tcW w:w="2695" w:type="dxa"/>
          </w:tcPr>
          <w:p w14:paraId="5075CC2F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√</w:t>
            </w:r>
          </w:p>
        </w:tc>
      </w:tr>
      <w:tr w:rsidR="00110953" w:rsidRPr="00650884" w14:paraId="28F277EA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F8E4955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Heat of combustion (net)</w:t>
            </w:r>
          </w:p>
        </w:tc>
        <w:tc>
          <w:tcPr>
            <w:tcW w:w="2695" w:type="dxa"/>
          </w:tcPr>
          <w:p w14:paraId="50A0192B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31.2-32.8MJ/kg</w:t>
            </w:r>
          </w:p>
        </w:tc>
      </w:tr>
      <w:tr w:rsidR="00110953" w:rsidRPr="00650884" w14:paraId="0FD55D86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8EF180F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Combustion CO2</w:t>
            </w:r>
          </w:p>
        </w:tc>
        <w:tc>
          <w:tcPr>
            <w:tcW w:w="2695" w:type="dxa"/>
          </w:tcPr>
          <w:p w14:paraId="077ADF4E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3.11-3.27kg/kg</w:t>
            </w:r>
          </w:p>
        </w:tc>
      </w:tr>
      <w:tr w:rsidR="00110953" w:rsidRPr="00650884" w14:paraId="4223E485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7719B46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Landfill</w:t>
            </w:r>
          </w:p>
        </w:tc>
        <w:tc>
          <w:tcPr>
            <w:tcW w:w="2695" w:type="dxa"/>
          </w:tcPr>
          <w:p w14:paraId="2C5E8BBF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√</w:t>
            </w:r>
          </w:p>
        </w:tc>
      </w:tr>
      <w:tr w:rsidR="00110953" w:rsidRPr="00650884" w14:paraId="2735FF8F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bottom w:val="single" w:sz="12" w:space="0" w:color="auto"/>
            </w:tcBorders>
          </w:tcPr>
          <w:p w14:paraId="76029CC0" w14:textId="77777777" w:rsidR="00110953" w:rsidRPr="00650884" w:rsidRDefault="00110953" w:rsidP="006A3F08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Biodegrade</w:t>
            </w:r>
          </w:p>
        </w:tc>
        <w:tc>
          <w:tcPr>
            <w:tcW w:w="2695" w:type="dxa"/>
            <w:tcBorders>
              <w:bottom w:val="single" w:sz="12" w:space="0" w:color="auto"/>
            </w:tcBorders>
          </w:tcPr>
          <w:p w14:paraId="5D447B2B" w14:textId="77777777" w:rsidR="00110953" w:rsidRPr="00650884" w:rsidRDefault="00110953" w:rsidP="006A3F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×</w:t>
            </w:r>
          </w:p>
        </w:tc>
      </w:tr>
    </w:tbl>
    <w:p w14:paraId="1C394306" w14:textId="77777777" w:rsidR="003F2B7A" w:rsidRDefault="003F2B7A" w:rsidP="00542F53">
      <w:pPr>
        <w:rPr>
          <w:rFonts w:ascii="Times New Roman" w:hAnsi="Times New Roman" w:cs="Times New Roman"/>
        </w:rPr>
      </w:pPr>
    </w:p>
    <w:p w14:paraId="0AC37A57" w14:textId="7B6D1CA9" w:rsidR="00542F53" w:rsidRPr="00542F53" w:rsidRDefault="00542F53" w:rsidP="003D399C">
      <w:pPr>
        <w:jc w:val="left"/>
        <w:rPr>
          <w:rFonts w:ascii="Times New Roman" w:hAnsi="Times New Roman" w:cs="Times New Roman"/>
        </w:rPr>
      </w:pPr>
    </w:p>
    <w:tbl>
      <w:tblPr>
        <w:tblStyle w:val="1"/>
        <w:tblW w:w="76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2"/>
        <w:gridCol w:w="3740"/>
      </w:tblGrid>
      <w:tr w:rsidR="00854DCB" w:rsidRPr="003F2B7A" w14:paraId="09CCB9C0" w14:textId="77777777" w:rsidTr="00E41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1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</w:tcPr>
          <w:p w14:paraId="6D9860F6" w14:textId="4F7F2435" w:rsidR="00854DCB" w:rsidRPr="003F2B7A" w:rsidRDefault="00854DCB" w:rsidP="00E41030">
            <w:pPr>
              <w:jc w:val="center"/>
              <w:rPr>
                <w:rFonts w:ascii="Times New Roman" w:hAnsi="Times New Roman" w:cs="Times New Roman"/>
              </w:rPr>
            </w:pPr>
            <w:r w:rsidRPr="00E41030">
              <w:rPr>
                <w:rFonts w:ascii="Times New Roman" w:hAnsi="Times New Roman" w:cs="Times New Roman"/>
                <w:sz w:val="24"/>
              </w:rPr>
              <w:t>Energy, CO2 and water</w:t>
            </w:r>
            <w:r w:rsidR="00E41030" w:rsidRPr="00E41030">
              <w:rPr>
                <w:rFonts w:ascii="Times New Roman" w:hAnsi="Times New Roman" w:cs="Times New Roman"/>
                <w:sz w:val="24"/>
              </w:rPr>
              <w:t xml:space="preserve"> cost</w:t>
            </w:r>
          </w:p>
        </w:tc>
      </w:tr>
      <w:tr w:rsidR="003F2B7A" w:rsidRPr="003F2B7A" w14:paraId="7D97C805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8" w:space="0" w:color="auto"/>
            </w:tcBorders>
          </w:tcPr>
          <w:p w14:paraId="395119B6" w14:textId="77777777" w:rsidR="003F2B7A" w:rsidRPr="003F2B7A" w:rsidRDefault="003F2B7A" w:rsidP="0044269B">
            <w:pPr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Embodied energy, primary production</w:t>
            </w:r>
          </w:p>
        </w:tc>
        <w:tc>
          <w:tcPr>
            <w:tcW w:w="2696" w:type="dxa"/>
            <w:tcBorders>
              <w:top w:val="single" w:sz="8" w:space="0" w:color="auto"/>
            </w:tcBorders>
          </w:tcPr>
          <w:p w14:paraId="75F61BDC" w14:textId="2A39D170" w:rsidR="003F2B7A" w:rsidRPr="003F2B7A" w:rsidRDefault="003F2B7A" w:rsidP="004426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616-679MJ/kg</w:t>
            </w:r>
          </w:p>
        </w:tc>
      </w:tr>
      <w:tr w:rsidR="003F2B7A" w:rsidRPr="003F2B7A" w14:paraId="6F789257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2E166D2" w14:textId="77777777" w:rsidR="003F2B7A" w:rsidRPr="003F2B7A" w:rsidRDefault="003F2B7A" w:rsidP="0044269B">
            <w:pPr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CO2 footprint, primary production</w:t>
            </w:r>
          </w:p>
        </w:tc>
        <w:tc>
          <w:tcPr>
            <w:tcW w:w="2696" w:type="dxa"/>
          </w:tcPr>
          <w:p w14:paraId="12F22B6C" w14:textId="77777777" w:rsidR="003F2B7A" w:rsidRPr="003F2B7A" w:rsidRDefault="003F2B7A" w:rsidP="004426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42.8-47.2kg/kg</w:t>
            </w:r>
          </w:p>
        </w:tc>
      </w:tr>
      <w:tr w:rsidR="003F2B7A" w:rsidRPr="003F2B7A" w14:paraId="7F241211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F931813" w14:textId="77777777" w:rsidR="003F2B7A" w:rsidRPr="003F2B7A" w:rsidRDefault="003F2B7A" w:rsidP="0044269B">
            <w:pPr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Water usage</w:t>
            </w:r>
          </w:p>
        </w:tc>
        <w:tc>
          <w:tcPr>
            <w:tcW w:w="2696" w:type="dxa"/>
          </w:tcPr>
          <w:p w14:paraId="760D813E" w14:textId="77777777" w:rsidR="003F2B7A" w:rsidRPr="003F2B7A" w:rsidRDefault="003F2B7A" w:rsidP="004426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1.25e3-1.38e3l/kg</w:t>
            </w:r>
          </w:p>
        </w:tc>
      </w:tr>
      <w:tr w:rsidR="00650884" w:rsidRPr="00650884" w14:paraId="1FF257C2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7D62104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Autoclave molding energy</w:t>
            </w:r>
          </w:p>
        </w:tc>
        <w:tc>
          <w:tcPr>
            <w:tcW w:w="2696" w:type="dxa"/>
          </w:tcPr>
          <w:p w14:paraId="1D585E97" w14:textId="2840F79D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20.9-23MJ/kg</w:t>
            </w:r>
          </w:p>
        </w:tc>
      </w:tr>
      <w:tr w:rsidR="00650884" w:rsidRPr="00650884" w14:paraId="71B9150C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F1D7B2E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 xml:space="preserve">Autoclave molding CO2 </w:t>
            </w:r>
          </w:p>
        </w:tc>
        <w:tc>
          <w:tcPr>
            <w:tcW w:w="2696" w:type="dxa"/>
          </w:tcPr>
          <w:p w14:paraId="62CA962F" w14:textId="6FBA7139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1.67-1.84kg/kg</w:t>
            </w:r>
          </w:p>
        </w:tc>
      </w:tr>
      <w:tr w:rsidR="00650884" w:rsidRPr="00650884" w14:paraId="5D051A49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4696026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Autoclave molding water</w:t>
            </w:r>
          </w:p>
        </w:tc>
        <w:tc>
          <w:tcPr>
            <w:tcW w:w="2696" w:type="dxa"/>
          </w:tcPr>
          <w:p w14:paraId="75B2D881" w14:textId="77777777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13.6-20.4l/kg</w:t>
            </w:r>
          </w:p>
        </w:tc>
      </w:tr>
      <w:tr w:rsidR="00650884" w:rsidRPr="00650884" w14:paraId="758C9DDE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7CE3AF0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Compression molding energy</w:t>
            </w:r>
          </w:p>
        </w:tc>
        <w:tc>
          <w:tcPr>
            <w:tcW w:w="2696" w:type="dxa"/>
          </w:tcPr>
          <w:p w14:paraId="7EBC012F" w14:textId="27642DCA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3.33-3.68</w:t>
            </w:r>
            <w:r>
              <w:t xml:space="preserve"> </w:t>
            </w:r>
            <w:r w:rsidRPr="00650884">
              <w:rPr>
                <w:rFonts w:ascii="Times New Roman" w:hAnsi="Times New Roman" w:cs="Times New Roman"/>
              </w:rPr>
              <w:t>MJ/kg</w:t>
            </w:r>
          </w:p>
        </w:tc>
      </w:tr>
      <w:tr w:rsidR="00650884" w:rsidRPr="00650884" w14:paraId="09B2837A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E914ED4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Compression molding CO2</w:t>
            </w:r>
          </w:p>
        </w:tc>
        <w:tc>
          <w:tcPr>
            <w:tcW w:w="2696" w:type="dxa"/>
          </w:tcPr>
          <w:p w14:paraId="1D9DFF9E" w14:textId="77777777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0.266-0.294kg/kg</w:t>
            </w:r>
          </w:p>
        </w:tc>
      </w:tr>
      <w:tr w:rsidR="00650884" w:rsidRPr="00650884" w14:paraId="49522A4D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06A859C" w14:textId="77777777" w:rsidR="00650884" w:rsidRPr="00650884" w:rsidRDefault="00650884" w:rsidP="00766470">
            <w:pPr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Compression molding water</w:t>
            </w:r>
          </w:p>
        </w:tc>
        <w:tc>
          <w:tcPr>
            <w:tcW w:w="2696" w:type="dxa"/>
          </w:tcPr>
          <w:p w14:paraId="29AD9E4A" w14:textId="77777777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6.31-9.46l/kg</w:t>
            </w:r>
          </w:p>
        </w:tc>
      </w:tr>
      <w:tr w:rsidR="00650884" w:rsidRPr="00650884" w14:paraId="643EF880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02DAC54" w14:textId="77777777" w:rsidR="00650884" w:rsidRPr="00650884" w:rsidRDefault="00650884" w:rsidP="00650884">
            <w:pPr>
              <w:jc w:val="left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Matched die (preform) molding energy</w:t>
            </w:r>
          </w:p>
        </w:tc>
        <w:tc>
          <w:tcPr>
            <w:tcW w:w="2696" w:type="dxa"/>
          </w:tcPr>
          <w:p w14:paraId="5D3449BF" w14:textId="77777777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9.62-10.6MJ/kg</w:t>
            </w:r>
          </w:p>
        </w:tc>
      </w:tr>
      <w:tr w:rsidR="00650884" w:rsidRPr="00650884" w14:paraId="558DF585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ED043A1" w14:textId="77777777" w:rsidR="00650884" w:rsidRPr="00650884" w:rsidRDefault="00650884" w:rsidP="00650884">
            <w:pPr>
              <w:jc w:val="left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Matched die (preform) molding CO2</w:t>
            </w:r>
          </w:p>
        </w:tc>
        <w:tc>
          <w:tcPr>
            <w:tcW w:w="2696" w:type="dxa"/>
          </w:tcPr>
          <w:p w14:paraId="2693FEB0" w14:textId="7CFD0149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0.77-0.849kg/kg</w:t>
            </w:r>
          </w:p>
        </w:tc>
      </w:tr>
      <w:tr w:rsidR="00650884" w:rsidRPr="00650884" w14:paraId="0A53FB14" w14:textId="77777777" w:rsidTr="00E41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bottom w:val="single" w:sz="12" w:space="0" w:color="auto"/>
            </w:tcBorders>
          </w:tcPr>
          <w:p w14:paraId="4210E27B" w14:textId="77777777" w:rsidR="00650884" w:rsidRPr="00650884" w:rsidRDefault="00650884" w:rsidP="00650884">
            <w:pPr>
              <w:jc w:val="left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lastRenderedPageBreak/>
              <w:t>Matched die (preform) molding water</w:t>
            </w:r>
          </w:p>
        </w:tc>
        <w:tc>
          <w:tcPr>
            <w:tcW w:w="2696" w:type="dxa"/>
            <w:tcBorders>
              <w:bottom w:val="single" w:sz="12" w:space="0" w:color="auto"/>
            </w:tcBorders>
          </w:tcPr>
          <w:p w14:paraId="0F54D454" w14:textId="77777777" w:rsidR="00650884" w:rsidRPr="00650884" w:rsidRDefault="00650884" w:rsidP="007664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50884">
              <w:rPr>
                <w:rFonts w:ascii="Times New Roman" w:hAnsi="Times New Roman" w:cs="Times New Roman"/>
              </w:rPr>
              <w:t>8.93-13.4l/kg</w:t>
            </w:r>
          </w:p>
        </w:tc>
      </w:tr>
    </w:tbl>
    <w:p w14:paraId="5CE88195" w14:textId="77777777" w:rsidR="003D399C" w:rsidRPr="00542F53" w:rsidRDefault="003D399C" w:rsidP="003D399C">
      <w:pPr>
        <w:jc w:val="left"/>
        <w:rPr>
          <w:rFonts w:ascii="Times New Roman" w:hAnsi="Times New Roman" w:cs="Times New Roman"/>
        </w:rPr>
      </w:pPr>
    </w:p>
    <w:tbl>
      <w:tblPr>
        <w:tblStyle w:val="1"/>
        <w:tblW w:w="76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9"/>
        <w:gridCol w:w="3733"/>
        <w:gridCol w:w="10"/>
      </w:tblGrid>
      <w:tr w:rsidR="00A634D7" w:rsidRPr="00D64CE6" w14:paraId="3949FE49" w14:textId="77777777" w:rsidTr="00E4103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BDD6EE" w:themeFill="accent5" w:themeFillTint="66"/>
          </w:tcPr>
          <w:p w14:paraId="001ED124" w14:textId="3AC03BB9" w:rsidR="00A634D7" w:rsidRPr="00D64CE6" w:rsidRDefault="00A634D7" w:rsidP="00E41030">
            <w:pPr>
              <w:jc w:val="center"/>
              <w:rPr>
                <w:rFonts w:ascii="Times New Roman" w:hAnsi="Times New Roman" w:cs="Times New Roman"/>
              </w:rPr>
            </w:pPr>
            <w:r w:rsidRPr="00E41030">
              <w:rPr>
                <w:rFonts w:ascii="Times New Roman" w:hAnsi="Times New Roman" w:cs="Times New Roman"/>
                <w:sz w:val="24"/>
              </w:rPr>
              <w:t xml:space="preserve">Other </w:t>
            </w:r>
            <w:r w:rsidR="00EE2F9C" w:rsidRPr="00E41030">
              <w:rPr>
                <w:rFonts w:ascii="Times New Roman" w:hAnsi="Times New Roman" w:cs="Times New Roman"/>
                <w:sz w:val="24"/>
              </w:rPr>
              <w:t>properties</w:t>
            </w:r>
          </w:p>
        </w:tc>
      </w:tr>
      <w:tr w:rsidR="00A634D7" w:rsidRPr="00D64CE6" w14:paraId="502FD0E0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8" w:space="0" w:color="auto"/>
            </w:tcBorders>
          </w:tcPr>
          <w:p w14:paraId="48449C08" w14:textId="77777777" w:rsidR="00A634D7" w:rsidRPr="00D64CE6" w:rsidRDefault="00A634D7" w:rsidP="00BF0DDC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Price</w:t>
            </w:r>
          </w:p>
        </w:tc>
        <w:tc>
          <w:tcPr>
            <w:tcW w:w="2694" w:type="dxa"/>
            <w:tcBorders>
              <w:top w:val="single" w:sz="8" w:space="0" w:color="auto"/>
            </w:tcBorders>
          </w:tcPr>
          <w:p w14:paraId="0B22C6C3" w14:textId="77777777" w:rsidR="00A634D7" w:rsidRPr="00D64CE6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350-388CNY/kg</w:t>
            </w:r>
          </w:p>
        </w:tc>
      </w:tr>
      <w:tr w:rsidR="00A634D7" w:rsidRPr="00D64CE6" w14:paraId="66DF4DA2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56CF764" w14:textId="77777777" w:rsidR="00A634D7" w:rsidRPr="00D64CE6" w:rsidRDefault="00A634D7" w:rsidP="00BF0DDC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Price per unit volume</w:t>
            </w:r>
          </w:p>
        </w:tc>
        <w:tc>
          <w:tcPr>
            <w:tcW w:w="2694" w:type="dxa"/>
          </w:tcPr>
          <w:p w14:paraId="505BA53F" w14:textId="77777777" w:rsidR="00A634D7" w:rsidRPr="00D64CE6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5.4e5-6.25e5CNY/m^3</w:t>
            </w:r>
          </w:p>
        </w:tc>
      </w:tr>
      <w:tr w:rsidR="00A634D7" w:rsidRPr="00D64CE6" w14:paraId="45BF96B2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FB22156" w14:textId="77777777" w:rsidR="00A634D7" w:rsidRPr="00D64CE6" w:rsidRDefault="00A634D7" w:rsidP="00BF0DDC">
            <w:pPr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Density</w:t>
            </w:r>
            <w:r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2694" w:type="dxa"/>
          </w:tcPr>
          <w:p w14:paraId="0FB59FC9" w14:textId="77777777" w:rsidR="00A634D7" w:rsidRPr="00D64CE6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64CE6">
              <w:rPr>
                <w:rFonts w:ascii="Times New Roman" w:hAnsi="Times New Roman" w:cs="Times New Roman"/>
              </w:rPr>
              <w:t>1.54e3-1.61e3</w:t>
            </w:r>
            <w:r>
              <w:t xml:space="preserve"> </w:t>
            </w:r>
            <w:r w:rsidRPr="00D64CE6">
              <w:rPr>
                <w:rFonts w:ascii="Times New Roman" w:hAnsi="Times New Roman" w:cs="Times New Roman"/>
              </w:rPr>
              <w:t>kg/m^3</w:t>
            </w:r>
          </w:p>
        </w:tc>
      </w:tr>
      <w:tr w:rsidR="00A634D7" w:rsidRPr="003D399C" w14:paraId="40286253" w14:textId="77777777" w:rsidTr="00E4103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204F8BD" w14:textId="77777777" w:rsidR="00A634D7" w:rsidRPr="003D399C" w:rsidRDefault="00A634D7" w:rsidP="00BF0DDC">
            <w:pPr>
              <w:jc w:val="left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 xml:space="preserve">Water absorption @ 24 </w:t>
            </w:r>
            <w:proofErr w:type="spellStart"/>
            <w:r w:rsidRPr="003D399C">
              <w:rPr>
                <w:rFonts w:ascii="Times New Roman" w:hAnsi="Times New Roman" w:cs="Times New Roman"/>
              </w:rPr>
              <w:t>hrs</w:t>
            </w:r>
            <w:proofErr w:type="spellEnd"/>
          </w:p>
        </w:tc>
        <w:tc>
          <w:tcPr>
            <w:tcW w:w="2701" w:type="dxa"/>
            <w:gridSpan w:val="2"/>
          </w:tcPr>
          <w:p w14:paraId="73C74ED6" w14:textId="77777777" w:rsidR="00A634D7" w:rsidRPr="003D399C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>0.0416-0.063%</w:t>
            </w:r>
          </w:p>
        </w:tc>
      </w:tr>
      <w:tr w:rsidR="00A634D7" w:rsidRPr="003F2B7A" w14:paraId="6F798C56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FDD19C2" w14:textId="77777777" w:rsidR="00A634D7" w:rsidRPr="003F2B7A" w:rsidRDefault="00A634D7" w:rsidP="00BF0DDC">
            <w:pPr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Transparency</w:t>
            </w:r>
          </w:p>
        </w:tc>
        <w:tc>
          <w:tcPr>
            <w:tcW w:w="2694" w:type="dxa"/>
          </w:tcPr>
          <w:p w14:paraId="103229C8" w14:textId="77777777" w:rsidR="00A634D7" w:rsidRPr="003F2B7A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Opaque</w:t>
            </w:r>
          </w:p>
        </w:tc>
      </w:tr>
      <w:tr w:rsidR="00A634D7" w:rsidRPr="003F2B7A" w14:paraId="60E75407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5099F4D" w14:textId="77777777" w:rsidR="00A634D7" w:rsidRPr="003F2B7A" w:rsidRDefault="00A634D7" w:rsidP="00BF0DDC">
            <w:pPr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Acoustic velocity</w:t>
            </w:r>
          </w:p>
        </w:tc>
        <w:tc>
          <w:tcPr>
            <w:tcW w:w="2694" w:type="dxa"/>
          </w:tcPr>
          <w:p w14:paraId="7D3121B7" w14:textId="77777777" w:rsidR="00A634D7" w:rsidRPr="003F2B7A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6.29e3-6.62e3m/s</w:t>
            </w:r>
          </w:p>
        </w:tc>
      </w:tr>
      <w:tr w:rsidR="00A634D7" w:rsidRPr="003F2B7A" w14:paraId="77E64D32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58F75C6" w14:textId="77777777" w:rsidR="00A634D7" w:rsidRPr="003F2B7A" w:rsidRDefault="00A634D7" w:rsidP="00BF0DDC">
            <w:pPr>
              <w:jc w:val="left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Mechanical loss coefficient (tan delta)</w:t>
            </w:r>
          </w:p>
        </w:tc>
        <w:tc>
          <w:tcPr>
            <w:tcW w:w="2694" w:type="dxa"/>
          </w:tcPr>
          <w:p w14:paraId="0BA5EF9F" w14:textId="77777777" w:rsidR="00A634D7" w:rsidRPr="003F2B7A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F2B7A">
              <w:rPr>
                <w:rFonts w:ascii="Times New Roman" w:hAnsi="Times New Roman" w:cs="Times New Roman"/>
              </w:rPr>
              <w:t>0.0014-0.0033</w:t>
            </w:r>
          </w:p>
        </w:tc>
      </w:tr>
      <w:tr w:rsidR="00A634D7" w:rsidRPr="003D399C" w14:paraId="4E80234B" w14:textId="77777777" w:rsidTr="00E41030">
        <w:trPr>
          <w:gridAfter w:val="1"/>
          <w:wAfter w:w="7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bottom w:val="single" w:sz="12" w:space="0" w:color="auto"/>
            </w:tcBorders>
          </w:tcPr>
          <w:p w14:paraId="1AF776CC" w14:textId="77777777" w:rsidR="00A634D7" w:rsidRPr="003D399C" w:rsidRDefault="00A634D7" w:rsidP="00BF0DDC">
            <w:pPr>
              <w:jc w:val="left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 xml:space="preserve">Contains &gt;5wt% critical elements? </w:t>
            </w:r>
          </w:p>
        </w:tc>
        <w:tc>
          <w:tcPr>
            <w:tcW w:w="2694" w:type="dxa"/>
            <w:tcBorders>
              <w:bottom w:val="single" w:sz="12" w:space="0" w:color="auto"/>
            </w:tcBorders>
          </w:tcPr>
          <w:p w14:paraId="22952383" w14:textId="77777777" w:rsidR="00A634D7" w:rsidRPr="003D399C" w:rsidRDefault="00A634D7" w:rsidP="00BF0D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D399C">
              <w:rPr>
                <w:rFonts w:ascii="Times New Roman" w:hAnsi="Times New Roman" w:cs="Times New Roman"/>
              </w:rPr>
              <w:t>No</w:t>
            </w:r>
          </w:p>
        </w:tc>
      </w:tr>
    </w:tbl>
    <w:p w14:paraId="21DCCAB4" w14:textId="1BA510D5" w:rsidR="005829EC" w:rsidRPr="004B5A5C" w:rsidRDefault="005829EC" w:rsidP="00650884">
      <w:pPr>
        <w:rPr>
          <w:rFonts w:ascii="Times New Roman" w:hAnsi="Times New Roman" w:cs="Times New Roman"/>
        </w:rPr>
      </w:pPr>
    </w:p>
    <w:p w14:paraId="268377FF" w14:textId="1C9F4975" w:rsidR="00D64CE6" w:rsidRDefault="00D64CE6" w:rsidP="00650884">
      <w:pPr>
        <w:rPr>
          <w:rFonts w:ascii="Times New Roman" w:hAnsi="Times New Roman" w:cs="Times New Roman"/>
        </w:rPr>
      </w:pPr>
    </w:p>
    <w:p w14:paraId="77D1B148" w14:textId="5EC00C17" w:rsidR="00D64CE6" w:rsidRPr="00D64CE6" w:rsidRDefault="00D64CE6" w:rsidP="00D64CE6">
      <w:pPr>
        <w:rPr>
          <w:rFonts w:ascii="Times New Roman" w:hAnsi="Times New Roman" w:cs="Times New Roman"/>
        </w:rPr>
      </w:pPr>
    </w:p>
    <w:sectPr w:rsidR="00D64CE6" w:rsidRPr="00D64C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NTEytzA0NDa3tDBW0lEKTi0uzszPAykwqgUAGOV8LCwAAAA="/>
  </w:docVars>
  <w:rsids>
    <w:rsidRoot w:val="005829EC"/>
    <w:rsid w:val="00037FFC"/>
    <w:rsid w:val="00096BF6"/>
    <w:rsid w:val="000F56DA"/>
    <w:rsid w:val="00110953"/>
    <w:rsid w:val="002228F6"/>
    <w:rsid w:val="0037478E"/>
    <w:rsid w:val="003D399C"/>
    <w:rsid w:val="003F2B7A"/>
    <w:rsid w:val="004B5A5C"/>
    <w:rsid w:val="00534AD3"/>
    <w:rsid w:val="00542F53"/>
    <w:rsid w:val="005829EC"/>
    <w:rsid w:val="005840E7"/>
    <w:rsid w:val="00650884"/>
    <w:rsid w:val="006F1658"/>
    <w:rsid w:val="00854DCB"/>
    <w:rsid w:val="00870A38"/>
    <w:rsid w:val="00A03468"/>
    <w:rsid w:val="00A634D7"/>
    <w:rsid w:val="00AA66B2"/>
    <w:rsid w:val="00B175CD"/>
    <w:rsid w:val="00BC4F60"/>
    <w:rsid w:val="00C03328"/>
    <w:rsid w:val="00D64CE6"/>
    <w:rsid w:val="00E206C4"/>
    <w:rsid w:val="00E3743E"/>
    <w:rsid w:val="00E41030"/>
    <w:rsid w:val="00E85AA8"/>
    <w:rsid w:val="00EE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E1B15"/>
  <w15:chartTrackingRefBased/>
  <w15:docId w15:val="{D4AC4D0D-317D-497F-90F1-5828E89E3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F56DA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F56DA"/>
    <w:rPr>
      <w:sz w:val="18"/>
      <w:szCs w:val="18"/>
    </w:rPr>
  </w:style>
  <w:style w:type="table" w:styleId="a5">
    <w:name w:val="Table Grid"/>
    <w:basedOn w:val="a1"/>
    <w:uiPriority w:val="39"/>
    <w:rsid w:val="00037F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a"/>
    <w:uiPriority w:val="40"/>
    <w:qFormat/>
    <w:rsid w:val="004B5A5C"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</w:rPr>
  </w:style>
  <w:style w:type="paragraph" w:styleId="a6">
    <w:name w:val="footnote text"/>
    <w:basedOn w:val="a"/>
    <w:link w:val="a7"/>
    <w:uiPriority w:val="99"/>
    <w:unhideWhenUsed/>
    <w:rsid w:val="004B5A5C"/>
    <w:pPr>
      <w:widowControl/>
      <w:jc w:val="left"/>
    </w:pPr>
    <w:rPr>
      <w:rFonts w:cs="Times New Roman"/>
      <w:kern w:val="0"/>
      <w:sz w:val="20"/>
      <w:szCs w:val="20"/>
    </w:rPr>
  </w:style>
  <w:style w:type="character" w:customStyle="1" w:styleId="a7">
    <w:name w:val="脚注文本 字符"/>
    <w:basedOn w:val="a0"/>
    <w:link w:val="a6"/>
    <w:uiPriority w:val="99"/>
    <w:rsid w:val="004B5A5C"/>
    <w:rPr>
      <w:rFonts w:cs="Times New Roman"/>
      <w:kern w:val="0"/>
      <w:sz w:val="20"/>
      <w:szCs w:val="20"/>
    </w:rPr>
  </w:style>
  <w:style w:type="character" w:styleId="a8">
    <w:name w:val="Subtle Emphasis"/>
    <w:basedOn w:val="a0"/>
    <w:uiPriority w:val="19"/>
    <w:qFormat/>
    <w:rsid w:val="004B5A5C"/>
    <w:rPr>
      <w:i/>
      <w:iCs/>
    </w:rPr>
  </w:style>
  <w:style w:type="table" w:styleId="-1">
    <w:name w:val="Light Shading Accent 1"/>
    <w:basedOn w:val="a1"/>
    <w:uiPriority w:val="60"/>
    <w:rsid w:val="004B5A5C"/>
    <w:rPr>
      <w:color w:val="2F5496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9">
    <w:name w:val="Light List"/>
    <w:basedOn w:val="a1"/>
    <w:uiPriority w:val="61"/>
    <w:rsid w:val="004B5A5C"/>
    <w:rPr>
      <w:kern w:val="0"/>
      <w:sz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1">
    <w:name w:val="Grid Table 1 Light"/>
    <w:basedOn w:val="a1"/>
    <w:uiPriority w:val="46"/>
    <w:rsid w:val="00A634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457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56377595@qq.com</dc:creator>
  <cp:keywords/>
  <dc:description/>
  <cp:lastModifiedBy>yuxuan wang</cp:lastModifiedBy>
  <cp:revision>11</cp:revision>
  <dcterms:created xsi:type="dcterms:W3CDTF">2019-05-15T04:39:00Z</dcterms:created>
  <dcterms:modified xsi:type="dcterms:W3CDTF">2019-05-17T09:23:00Z</dcterms:modified>
</cp:coreProperties>
</file>